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692B40" w:rsidP="00D429F2">
      <w:pPr>
        <w:pStyle w:val="Cmlapkarstanszk"/>
      </w:pPr>
      <w:fldSimple w:instr=" DOCPROPERTY  Company  \* MERGEFORMAT ">
        <w:r w:rsidR="007404F7">
          <w:t>Automatizálási és Alkalmazott Informatik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692B40" w:rsidP="00171054">
      <w:pPr>
        <w:pStyle w:val="Cmlapszerz"/>
      </w:pPr>
      <w:fldSimple w:instr=" AUTHOR  \* MERGEFORMAT ">
        <w:r w:rsidR="001A5E39">
          <w:t>Nagy Bence, Németh Gábor</w:t>
        </w:r>
      </w:fldSimple>
    </w:p>
    <w:p w14:paraId="27E9F397" w14:textId="55999805" w:rsidR="0063585C" w:rsidRPr="00B50CAA" w:rsidRDefault="001A5E39">
      <w:pPr>
        <w:pStyle w:val="Title"/>
      </w:pPr>
      <w:r>
        <w:t>SWARM szimulátor</w:t>
      </w:r>
    </w:p>
    <w:p w14:paraId="5532B58E" w14:textId="28CC9999" w:rsidR="0063585C" w:rsidRPr="00B50CAA" w:rsidRDefault="001A5E39" w:rsidP="009C1C93">
      <w:pPr>
        <w:pStyle w:val="Subtitle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66A65148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12008A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66A65148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12008A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25CCE12E" w14:textId="57FC6C70" w:rsidR="00170159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725974" w:history="1">
        <w:r w:rsidR="00170159" w:rsidRPr="006F3D25">
          <w:rPr>
            <w:rStyle w:val="Hyperlink"/>
            <w:noProof/>
          </w:rPr>
          <w:t>1 Az alkalmazás célja, funkciói és környezete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4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3</w:t>
        </w:r>
        <w:r w:rsidR="00170159">
          <w:rPr>
            <w:noProof/>
            <w:webHidden/>
          </w:rPr>
          <w:fldChar w:fldCharType="end"/>
        </w:r>
      </w:hyperlink>
    </w:p>
    <w:p w14:paraId="3FE75809" w14:textId="1EDBCEC6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5" w:history="1">
        <w:r w:rsidR="00170159" w:rsidRPr="006F3D25">
          <w:rPr>
            <w:rStyle w:val="Hyperlink"/>
            <w:noProof/>
          </w:rPr>
          <w:t>1.1 Feladatkiírás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5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3</w:t>
        </w:r>
        <w:r w:rsidR="00170159">
          <w:rPr>
            <w:noProof/>
            <w:webHidden/>
          </w:rPr>
          <w:fldChar w:fldCharType="end"/>
        </w:r>
      </w:hyperlink>
    </w:p>
    <w:p w14:paraId="29291F32" w14:textId="535C8CC6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6" w:history="1">
        <w:r w:rsidR="00170159" w:rsidRPr="006F3D25">
          <w:rPr>
            <w:rStyle w:val="Hyperlink"/>
            <w:noProof/>
          </w:rPr>
          <w:t>1.2 Az alkalmazás funkciói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6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3</w:t>
        </w:r>
        <w:r w:rsidR="00170159">
          <w:rPr>
            <w:noProof/>
            <w:webHidden/>
          </w:rPr>
          <w:fldChar w:fldCharType="end"/>
        </w:r>
      </w:hyperlink>
    </w:p>
    <w:p w14:paraId="299E9769" w14:textId="235B1BBA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7" w:history="1">
        <w:r w:rsidR="00170159" w:rsidRPr="006F3D25">
          <w:rPr>
            <w:rStyle w:val="Hyperlink"/>
            <w:noProof/>
          </w:rPr>
          <w:t>1.3 A szoftver környezete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7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3</w:t>
        </w:r>
        <w:r w:rsidR="00170159">
          <w:rPr>
            <w:noProof/>
            <w:webHidden/>
          </w:rPr>
          <w:fldChar w:fldCharType="end"/>
        </w:r>
      </w:hyperlink>
    </w:p>
    <w:p w14:paraId="44234D3E" w14:textId="21489E5A" w:rsidR="00170159" w:rsidRDefault="00B8415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78" w:history="1">
        <w:r w:rsidR="00170159" w:rsidRPr="006F3D25">
          <w:rPr>
            <w:rStyle w:val="Hyperlink"/>
            <w:noProof/>
          </w:rPr>
          <w:t>2 Megvalósítás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8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4</w:t>
        </w:r>
        <w:r w:rsidR="00170159">
          <w:rPr>
            <w:noProof/>
            <w:webHidden/>
          </w:rPr>
          <w:fldChar w:fldCharType="end"/>
        </w:r>
      </w:hyperlink>
    </w:p>
    <w:p w14:paraId="195722E9" w14:textId="12DE1B5A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79" w:history="1">
        <w:r w:rsidR="00170159" w:rsidRPr="006F3D25">
          <w:rPr>
            <w:rStyle w:val="Hyperlink"/>
            <w:noProof/>
          </w:rPr>
          <w:t>2.1 Architektúra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79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4</w:t>
        </w:r>
        <w:r w:rsidR="00170159">
          <w:rPr>
            <w:noProof/>
            <w:webHidden/>
          </w:rPr>
          <w:fldChar w:fldCharType="end"/>
        </w:r>
      </w:hyperlink>
    </w:p>
    <w:p w14:paraId="3EE300E3" w14:textId="78E28231" w:rsidR="00170159" w:rsidRDefault="00B8415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0" w:history="1">
        <w:r w:rsidR="00170159" w:rsidRPr="006F3D25">
          <w:rPr>
            <w:rStyle w:val="Hyperlink"/>
            <w:noProof/>
          </w:rPr>
          <w:t>2.1.1 Adat beolvasási réteg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0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5</w:t>
        </w:r>
        <w:r w:rsidR="00170159">
          <w:rPr>
            <w:noProof/>
            <w:webHidden/>
          </w:rPr>
          <w:fldChar w:fldCharType="end"/>
        </w:r>
      </w:hyperlink>
    </w:p>
    <w:p w14:paraId="25A5DFCE" w14:textId="58EF1259" w:rsidR="00170159" w:rsidRDefault="00B8415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1" w:history="1">
        <w:r w:rsidR="00170159" w:rsidRPr="006F3D25">
          <w:rPr>
            <w:rStyle w:val="Hyperlink"/>
            <w:noProof/>
          </w:rPr>
          <w:t>2.1.2 Üzleti logika réteg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1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5</w:t>
        </w:r>
        <w:r w:rsidR="00170159">
          <w:rPr>
            <w:noProof/>
            <w:webHidden/>
          </w:rPr>
          <w:fldChar w:fldCharType="end"/>
        </w:r>
      </w:hyperlink>
    </w:p>
    <w:p w14:paraId="6787A56B" w14:textId="05838836" w:rsidR="00170159" w:rsidRDefault="00B8415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2" w:history="1">
        <w:r w:rsidR="00170159" w:rsidRPr="006F3D25">
          <w:rPr>
            <w:rStyle w:val="Hyperlink"/>
            <w:noProof/>
          </w:rPr>
          <w:t>2.1.3 Felhasználói felület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2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5</w:t>
        </w:r>
        <w:r w:rsidR="00170159">
          <w:rPr>
            <w:noProof/>
            <w:webHidden/>
          </w:rPr>
          <w:fldChar w:fldCharType="end"/>
        </w:r>
      </w:hyperlink>
    </w:p>
    <w:p w14:paraId="59E1F3EE" w14:textId="6BAC8D29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3" w:history="1">
        <w:r w:rsidR="00170159" w:rsidRPr="006F3D25">
          <w:rPr>
            <w:rStyle w:val="Hyperlink"/>
            <w:noProof/>
          </w:rPr>
          <w:t>2.2 Performancia optimalizálás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3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5</w:t>
        </w:r>
        <w:r w:rsidR="00170159">
          <w:rPr>
            <w:noProof/>
            <w:webHidden/>
          </w:rPr>
          <w:fldChar w:fldCharType="end"/>
        </w:r>
      </w:hyperlink>
    </w:p>
    <w:p w14:paraId="4C57C72E" w14:textId="7F4F97C0" w:rsidR="00170159" w:rsidRDefault="00B8415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4" w:history="1">
        <w:r w:rsidR="00170159" w:rsidRPr="006F3D25">
          <w:rPr>
            <w:rStyle w:val="Hyperlink"/>
            <w:noProof/>
          </w:rPr>
          <w:t>2.2.1 Look és Compute fázis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4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6</w:t>
        </w:r>
        <w:r w:rsidR="00170159">
          <w:rPr>
            <w:noProof/>
            <w:webHidden/>
          </w:rPr>
          <w:fldChar w:fldCharType="end"/>
        </w:r>
      </w:hyperlink>
    </w:p>
    <w:p w14:paraId="5E8101C2" w14:textId="6987A2DC" w:rsidR="00170159" w:rsidRDefault="00B8415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5" w:history="1">
        <w:r w:rsidR="00170159" w:rsidRPr="006F3D25">
          <w:rPr>
            <w:rStyle w:val="Hyperlink"/>
            <w:noProof/>
          </w:rPr>
          <w:t>2.2.2 Move fázis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5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6</w:t>
        </w:r>
        <w:r w:rsidR="00170159">
          <w:rPr>
            <w:noProof/>
            <w:webHidden/>
          </w:rPr>
          <w:fldChar w:fldCharType="end"/>
        </w:r>
      </w:hyperlink>
    </w:p>
    <w:p w14:paraId="162D4559" w14:textId="1FDE4F68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6" w:history="1">
        <w:r w:rsidR="00170159" w:rsidRPr="006F3D25">
          <w:rPr>
            <w:rStyle w:val="Hyperlink"/>
            <w:noProof/>
          </w:rPr>
          <w:t>2.3 Implementált viselkedési formák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6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6</w:t>
        </w:r>
        <w:r w:rsidR="00170159">
          <w:rPr>
            <w:noProof/>
            <w:webHidden/>
          </w:rPr>
          <w:fldChar w:fldCharType="end"/>
        </w:r>
      </w:hyperlink>
    </w:p>
    <w:p w14:paraId="61CA20F3" w14:textId="2B71B3E4" w:rsidR="00170159" w:rsidRDefault="00B8415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87" w:history="1">
        <w:r w:rsidR="00170159" w:rsidRPr="006F3D25">
          <w:rPr>
            <w:rStyle w:val="Hyperlink"/>
            <w:noProof/>
          </w:rPr>
          <w:t>3 Az alkalmazás telepítése, használata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7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7</w:t>
        </w:r>
        <w:r w:rsidR="00170159">
          <w:rPr>
            <w:noProof/>
            <w:webHidden/>
          </w:rPr>
          <w:fldChar w:fldCharType="end"/>
        </w:r>
      </w:hyperlink>
    </w:p>
    <w:p w14:paraId="225EFE45" w14:textId="3F9485F6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8" w:history="1">
        <w:r w:rsidR="00170159" w:rsidRPr="006F3D25">
          <w:rPr>
            <w:rStyle w:val="Hyperlink"/>
            <w:noProof/>
          </w:rPr>
          <w:t>3.1 Az alkalmazás használata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8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7</w:t>
        </w:r>
        <w:r w:rsidR="00170159">
          <w:rPr>
            <w:noProof/>
            <w:webHidden/>
          </w:rPr>
          <w:fldChar w:fldCharType="end"/>
        </w:r>
      </w:hyperlink>
    </w:p>
    <w:p w14:paraId="314D5770" w14:textId="6F666967" w:rsidR="00170159" w:rsidRDefault="00B8415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725989" w:history="1">
        <w:r w:rsidR="00170159" w:rsidRPr="006F3D25">
          <w:rPr>
            <w:rStyle w:val="Hyperlink"/>
            <w:noProof/>
          </w:rPr>
          <w:t>3.2 Példa bemenet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89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7</w:t>
        </w:r>
        <w:r w:rsidR="00170159">
          <w:rPr>
            <w:noProof/>
            <w:webHidden/>
          </w:rPr>
          <w:fldChar w:fldCharType="end"/>
        </w:r>
      </w:hyperlink>
    </w:p>
    <w:p w14:paraId="7F202A44" w14:textId="6F46E17E" w:rsidR="00170159" w:rsidRDefault="00B8415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0" w:history="1">
        <w:r w:rsidR="00170159" w:rsidRPr="006F3D25">
          <w:rPr>
            <w:rStyle w:val="Hyperlink"/>
            <w:noProof/>
          </w:rPr>
          <w:t>4 Összefoglaló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90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8</w:t>
        </w:r>
        <w:r w:rsidR="00170159">
          <w:rPr>
            <w:noProof/>
            <w:webHidden/>
          </w:rPr>
          <w:fldChar w:fldCharType="end"/>
        </w:r>
      </w:hyperlink>
    </w:p>
    <w:p w14:paraId="100276F4" w14:textId="3A8AB976" w:rsidR="00170159" w:rsidRDefault="00B8415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1" w:history="1">
        <w:r w:rsidR="00170159" w:rsidRPr="006F3D25">
          <w:rPr>
            <w:rStyle w:val="Hyperlink"/>
            <w:noProof/>
          </w:rPr>
          <w:t>Felhasznált eszközök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91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9</w:t>
        </w:r>
        <w:r w:rsidR="00170159">
          <w:rPr>
            <w:noProof/>
            <w:webHidden/>
          </w:rPr>
          <w:fldChar w:fldCharType="end"/>
        </w:r>
      </w:hyperlink>
    </w:p>
    <w:p w14:paraId="499A390B" w14:textId="4ACC0A72" w:rsidR="00170159" w:rsidRDefault="00B8415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725992" w:history="1">
        <w:r w:rsidR="00170159" w:rsidRPr="006F3D25">
          <w:rPr>
            <w:rStyle w:val="Hyperlink"/>
            <w:noProof/>
          </w:rPr>
          <w:t>Továbbfejlesztési lehetőségek</w:t>
        </w:r>
        <w:r w:rsidR="00170159">
          <w:rPr>
            <w:noProof/>
            <w:webHidden/>
          </w:rPr>
          <w:tab/>
        </w:r>
        <w:r w:rsidR="00170159">
          <w:rPr>
            <w:noProof/>
            <w:webHidden/>
          </w:rPr>
          <w:fldChar w:fldCharType="begin"/>
        </w:r>
        <w:r w:rsidR="00170159">
          <w:rPr>
            <w:noProof/>
            <w:webHidden/>
          </w:rPr>
          <w:instrText xml:space="preserve"> PAGEREF _Toc88725992 \h </w:instrText>
        </w:r>
        <w:r w:rsidR="00170159">
          <w:rPr>
            <w:noProof/>
            <w:webHidden/>
          </w:rPr>
        </w:r>
        <w:r w:rsidR="00170159">
          <w:rPr>
            <w:noProof/>
            <w:webHidden/>
          </w:rPr>
          <w:fldChar w:fldCharType="separate"/>
        </w:r>
        <w:r w:rsidR="00170159">
          <w:rPr>
            <w:noProof/>
            <w:webHidden/>
          </w:rPr>
          <w:t>10</w:t>
        </w:r>
        <w:r w:rsidR="00170159">
          <w:rPr>
            <w:noProof/>
            <w:webHidden/>
          </w:rPr>
          <w:fldChar w:fldCharType="end"/>
        </w:r>
      </w:hyperlink>
    </w:p>
    <w:p w14:paraId="01B0DC16" w14:textId="3C8B42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0E7269D1" w14:textId="77777777" w:rsidR="00681E99" w:rsidRPr="00B50CAA" w:rsidRDefault="00681E99" w:rsidP="00C47389">
      <w:pPr>
        <w:ind w:left="720" w:firstLine="0"/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Heading1"/>
      </w:pPr>
      <w:bookmarkStart w:id="0" w:name="_Toc88725974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Heading2"/>
      </w:pPr>
      <w:bookmarkStart w:id="1" w:name="_Toc88725975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Heading2"/>
      </w:pPr>
      <w:bookmarkStart w:id="2" w:name="_Toc88725976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</w:t>
      </w:r>
      <w:proofErr w:type="spellStart"/>
      <w:r w:rsidR="00AC5163">
        <w:t>inicializációját</w:t>
      </w:r>
      <w:proofErr w:type="spellEnd"/>
      <w:r w:rsidR="00AC5163">
        <w:t>,</w:t>
      </w:r>
      <w:r w:rsidR="00FA79BE">
        <w:t xml:space="preserve"> </w:t>
      </w:r>
      <w:r w:rsidR="00AC5163">
        <w:t xml:space="preserve">az egyes </w:t>
      </w:r>
      <w:proofErr w:type="spellStart"/>
      <w:r w:rsidR="00AC5163">
        <w:t>egyedekhez</w:t>
      </w:r>
      <w:proofErr w:type="spellEnd"/>
      <w:r w:rsidR="00AC5163">
        <w:t xml:space="preserve"> tartozó számítási szabályokat</w:t>
      </w:r>
      <w:r w:rsidR="00FA79BE">
        <w:t>, illetve egyéb, a szimulációval kapcsolatos konstansok beállításait.</w:t>
      </w:r>
    </w:p>
    <w:p w14:paraId="35531C38" w14:textId="0F9975D2" w:rsidR="00AC5163" w:rsidRDefault="00AC5163" w:rsidP="008A6D77">
      <w:r>
        <w:t>A szimuláció megállítását</w:t>
      </w:r>
      <w:r w:rsidR="00A72B9C">
        <w:t xml:space="preserve">. folytatását és léptetését </w:t>
      </w:r>
      <w:r>
        <w:t xml:space="preserve">a szimuláció futása közben a </w:t>
      </w:r>
      <w:r w:rsidR="00A72B9C">
        <w:t xml:space="preserve">felhasználó a </w:t>
      </w:r>
      <w:r>
        <w:t>megfelelő gomb lenyomásával</w:t>
      </w:r>
      <w:r w:rsidR="000110AB">
        <w:t xml:space="preserve"> </w:t>
      </w:r>
      <w:r w:rsidR="00A72B9C">
        <w:t xml:space="preserve">teheti </w:t>
      </w:r>
      <w:r w:rsidR="000110AB">
        <w:t>meg</w:t>
      </w:r>
      <w:r w:rsidR="00A72B9C">
        <w:t>.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Heading2"/>
      </w:pPr>
      <w:bookmarkStart w:id="3" w:name="_Toc88725977"/>
      <w:r>
        <w:t>A szoftver környezete</w:t>
      </w:r>
      <w:bookmarkEnd w:id="3"/>
    </w:p>
    <w:p w14:paraId="12FDF41E" w14:textId="4497C135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</w:t>
      </w:r>
      <w:r w:rsidR="00691EE6">
        <w:t xml:space="preserve">elfogadható időben történő </w:t>
      </w:r>
      <w:r w:rsidR="00C017FE">
        <w:t xml:space="preserve">szimulációra képes, ezért - az ilyen jellegű problémákhoz legjobban illeszkedő - C++20 nyelvet választottuk. </w:t>
      </w:r>
    </w:p>
    <w:p w14:paraId="42B2E593" w14:textId="0E07067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proofErr w:type="spellStart"/>
      <w:r w:rsidR="00691EE6">
        <w:t>interop</w:t>
      </w:r>
      <w:proofErr w:type="spellEnd"/>
      <w:r w:rsidR="00450FE7">
        <w:t>)</w:t>
      </w:r>
      <w:r>
        <w:t xml:space="preserve"> beépíthető olyan környezetbe, amely</w:t>
      </w:r>
      <w:r w:rsidR="00450FE7">
        <w:t xml:space="preserve">ben a </w:t>
      </w:r>
      <w:r w:rsidR="00691EE6">
        <w:t xml:space="preserve">további </w:t>
      </w:r>
      <w:r w:rsidR="00450FE7">
        <w:t xml:space="preserve">fejlesztés </w:t>
      </w:r>
      <w:r w:rsidR="00691EE6">
        <w:t xml:space="preserve">(pl.: grafikus felület) </w:t>
      </w:r>
      <w:r w:rsidR="00450FE7">
        <w:t>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Heading1"/>
      </w:pPr>
      <w:bookmarkStart w:id="4" w:name="_Toc88725978"/>
      <w:r>
        <w:lastRenderedPageBreak/>
        <w:t>Megvalósítás</w:t>
      </w:r>
      <w:bookmarkEnd w:id="4"/>
    </w:p>
    <w:p w14:paraId="7F55AC20" w14:textId="3B6E36A2" w:rsidR="00E52047" w:rsidRDefault="00E52047" w:rsidP="00E52047">
      <w:r>
        <w:t xml:space="preserve">Az ún. </w:t>
      </w:r>
      <w:proofErr w:type="spellStart"/>
      <w:r>
        <w:t>Look-Compute-Move</w:t>
      </w:r>
      <w:proofErr w:type="spellEnd"/>
      <w:r>
        <w:t xml:space="preserve"> paradigmának megfelelően terveztük meg a rendszert úgy, hogy a </w:t>
      </w:r>
      <w:r w:rsidR="00691EE6">
        <w:t>hatékony</w:t>
      </w:r>
      <w:r>
        <w:t xml:space="preserve"> működés mellett arra is koncentráltunk, hogy a jövőben történő kibővítése a rendszernek rendkívül egyszerű legyen.</w:t>
      </w:r>
      <w:r w:rsidR="007C0F92" w:rsidRPr="007C0F92">
        <w:rPr>
          <w:noProof/>
        </w:rPr>
        <w:t xml:space="preserve"> </w:t>
      </w:r>
    </w:p>
    <w:p w14:paraId="2AD15E06" w14:textId="2567CC6C" w:rsidR="00B40C1F" w:rsidRDefault="00B40C1F" w:rsidP="00B40C1F">
      <w:pPr>
        <w:pStyle w:val="Heading2"/>
      </w:pPr>
      <w:bookmarkStart w:id="5" w:name="_Toc88725979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 xml:space="preserve">három rétegű alkalmazásként készítettük el. Az alkalmazás </w:t>
      </w:r>
      <w:proofErr w:type="spellStart"/>
      <w:r w:rsidR="007B4E88">
        <w:t>rétegei</w:t>
      </w:r>
      <w:proofErr w:type="spellEnd"/>
      <w:r w:rsidR="007B4E88">
        <w:t xml:space="preserve"> az alábbiak:</w:t>
      </w:r>
    </w:p>
    <w:p w14:paraId="0EDB62D1" w14:textId="44F0644E" w:rsidR="007B4E88" w:rsidRDefault="008F64B9" w:rsidP="007B4E88">
      <w:pPr>
        <w:pStyle w:val="ListParagraph"/>
        <w:numPr>
          <w:ilvl w:val="0"/>
          <w:numId w:val="25"/>
        </w:numPr>
      </w:pPr>
      <w:r>
        <w:t>Adat beolvasási réteg (</w:t>
      </w:r>
      <w:r w:rsidR="007B4E88">
        <w:t xml:space="preserve">Data </w:t>
      </w:r>
      <w:proofErr w:type="spellStart"/>
      <w:r w:rsidR="007B4E88">
        <w:t>Acquisition</w:t>
      </w:r>
      <w:proofErr w:type="spellEnd"/>
      <w:r w:rsidR="007B4E88">
        <w:t xml:space="preserve"> </w:t>
      </w:r>
      <w:proofErr w:type="spellStart"/>
      <w:r w:rsidR="007B4E88">
        <w:t>Layer</w:t>
      </w:r>
      <w:proofErr w:type="spellEnd"/>
      <w:r>
        <w:t>)</w:t>
      </w:r>
    </w:p>
    <w:p w14:paraId="45B4A260" w14:textId="12878F6F" w:rsidR="007B4E88" w:rsidRDefault="008F64B9" w:rsidP="007B4E88">
      <w:pPr>
        <w:pStyle w:val="ListParagraph"/>
        <w:numPr>
          <w:ilvl w:val="0"/>
          <w:numId w:val="25"/>
        </w:numPr>
      </w:pPr>
      <w:r>
        <w:t>Üzleti logika</w:t>
      </w:r>
      <w:r w:rsidR="00F914C6">
        <w:t>/szimulációs</w:t>
      </w:r>
      <w:r>
        <w:t xml:space="preserve"> réteg (</w:t>
      </w:r>
      <w:r w:rsidR="007B4E88">
        <w:t xml:space="preserve">Business </w:t>
      </w:r>
      <w:proofErr w:type="spellStart"/>
      <w:r w:rsidR="007B4E88">
        <w:t>Logic</w:t>
      </w:r>
      <w:proofErr w:type="spellEnd"/>
      <w:r w:rsidR="00F914C6">
        <w:t>/</w:t>
      </w:r>
      <w:proofErr w:type="spellStart"/>
      <w:r w:rsidR="00F914C6">
        <w:t>Simulation</w:t>
      </w:r>
      <w:proofErr w:type="spellEnd"/>
      <w:r w:rsidR="00F914C6">
        <w:t xml:space="preserve"> </w:t>
      </w:r>
      <w:proofErr w:type="spellStart"/>
      <w:r w:rsidR="00F914C6">
        <w:t>Layer</w:t>
      </w:r>
      <w:proofErr w:type="spellEnd"/>
      <w:r>
        <w:t>)</w:t>
      </w:r>
    </w:p>
    <w:p w14:paraId="17F3D19C" w14:textId="3D9565C4" w:rsidR="00B761D6" w:rsidRDefault="007C0F92" w:rsidP="00B761D6">
      <w:pPr>
        <w:pStyle w:val="ListParagraph"/>
        <w:numPr>
          <w:ilvl w:val="0"/>
          <w:numId w:val="2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76DD3DD" wp14:editId="2F21C975">
                <wp:simplePos x="0" y="0"/>
                <wp:positionH relativeFrom="column">
                  <wp:posOffset>-41910</wp:posOffset>
                </wp:positionH>
                <wp:positionV relativeFrom="paragraph">
                  <wp:posOffset>3598545</wp:posOffset>
                </wp:positionV>
                <wp:extent cx="5124450" cy="635"/>
                <wp:effectExtent l="0" t="0" r="0" b="0"/>
                <wp:wrapSquare wrapText="bothSides"/>
                <wp:docPr id="5" name="Szövegdoboz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24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DE4B3F" w14:textId="3A14E9D2" w:rsidR="007C0F92" w:rsidRPr="008D5F51" w:rsidRDefault="007C0F92" w:rsidP="007C0F92">
                            <w:pPr>
                              <w:pStyle w:val="Caption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ábra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. ábra A SWARM szimulátor architektúrá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DD3DD" id="Szövegdoboz 5" o:spid="_x0000_s1027" type="#_x0000_t202" style="position:absolute;left:0;text-align:left;margin-left:-3.3pt;margin-top:283.35pt;width:403.5pt;height:.0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" stroked="f">
                <v:textbox style="mso-fit-shape-to-text:t" inset="0,0,0,0">
                  <w:txbxContent>
                    <w:p w14:paraId="6ADE4B3F" w14:textId="3A14E9D2" w:rsidR="007C0F92" w:rsidRPr="008D5F51" w:rsidRDefault="007C0F92" w:rsidP="007C0F92">
                      <w:pPr>
                        <w:pStyle w:val="Kpalrs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ábra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>. ábra A SWARM szimulátor architektúráj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752" behindDoc="0" locked="0" layoutInCell="1" allowOverlap="1" wp14:anchorId="363E622F" wp14:editId="7C1F0E30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5124450" cy="3124200"/>
            <wp:effectExtent l="0" t="0" r="0" b="0"/>
            <wp:wrapSquare wrapText="bothSides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4B9">
        <w:t>Felhasználói felület (</w:t>
      </w:r>
      <w:proofErr w:type="spellStart"/>
      <w:r w:rsidR="006C5504">
        <w:t>User</w:t>
      </w:r>
      <w:proofErr w:type="spellEnd"/>
      <w:r w:rsidR="006C5504">
        <w:t xml:space="preserve"> </w:t>
      </w:r>
      <w:proofErr w:type="spellStart"/>
      <w:r w:rsidR="006C5504">
        <w:t>Interface</w:t>
      </w:r>
      <w:proofErr w:type="spellEnd"/>
      <w:r w:rsidR="006C5504">
        <w:t xml:space="preserve"> </w:t>
      </w:r>
      <w:proofErr w:type="spellStart"/>
      <w:r w:rsidR="006C5504">
        <w:t>Layer</w:t>
      </w:r>
      <w:proofErr w:type="spellEnd"/>
      <w:r w:rsidR="008F64B9">
        <w:t>)</w:t>
      </w:r>
    </w:p>
    <w:p w14:paraId="6A9AC50E" w14:textId="0D1D58E2" w:rsidR="007C0F92" w:rsidRDefault="007C0F92" w:rsidP="007C0F92"/>
    <w:p w14:paraId="770A297A" w14:textId="5D01479F" w:rsidR="007C0F92" w:rsidRDefault="007C0F92" w:rsidP="007C0F92"/>
    <w:p w14:paraId="24CFA912" w14:textId="2F3BD5F1" w:rsidR="007C0F92" w:rsidRDefault="007C0F92" w:rsidP="007C0F92"/>
    <w:p w14:paraId="5F05C1E6" w14:textId="41B24D92" w:rsidR="00B761D6" w:rsidRDefault="00B761D6" w:rsidP="00B761D6">
      <w:pPr>
        <w:pStyle w:val="Heading3"/>
      </w:pPr>
      <w:bookmarkStart w:id="6" w:name="_Toc88725980"/>
      <w:r>
        <w:lastRenderedPageBreak/>
        <w:t>Adat beolvasási réteg</w:t>
      </w:r>
      <w:bookmarkEnd w:id="6"/>
    </w:p>
    <w:p w14:paraId="0C8D0241" w14:textId="036E3387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 xml:space="preserve">: Az </w:t>
      </w:r>
      <w:r w:rsidR="001A131C">
        <w:t xml:space="preserve">szimuláció </w:t>
      </w:r>
      <w:r>
        <w:t>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16765C14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10488807" w14:textId="7C10339E" w:rsidR="009D321D" w:rsidRPr="009D321D" w:rsidRDefault="009D321D" w:rsidP="009D321D">
      <w:pPr>
        <w:ind w:firstLine="0"/>
      </w:pPr>
      <w:proofErr w:type="spellStart"/>
      <w:r w:rsidRPr="00B965B4">
        <w:t>Swarm</w:t>
      </w:r>
      <w:proofErr w:type="spellEnd"/>
      <w:r w:rsidRPr="00B965B4">
        <w:t>::</w:t>
      </w:r>
      <w:proofErr w:type="spellStart"/>
      <w:r w:rsidRPr="00B965B4">
        <w:t>Reader</w:t>
      </w:r>
      <w:proofErr w:type="spellEnd"/>
      <w:r w:rsidRPr="009D321D">
        <w:t xml:space="preserve"> </w:t>
      </w:r>
      <w:r>
        <w:t>névtér</w:t>
      </w:r>
      <w:r w:rsidRPr="009D321D">
        <w:t xml:space="preserve"> alatt </w:t>
      </w:r>
      <w:proofErr w:type="spellStart"/>
      <w:r w:rsidRPr="009D321D">
        <w:t>taláható</w:t>
      </w:r>
      <w:proofErr w:type="spellEnd"/>
      <w:r w:rsidRPr="009D321D">
        <w:t xml:space="preserve"> osztály</w:t>
      </w:r>
      <w:r w:rsidR="00FC1169">
        <w:t>ok</w:t>
      </w:r>
      <w:r w:rsidRPr="009D321D">
        <w:t>:</w:t>
      </w:r>
      <w:r>
        <w:t xml:space="preserve"> </w:t>
      </w:r>
      <w:proofErr w:type="spellStart"/>
      <w:r>
        <w:t>ScriptReaderBase</w:t>
      </w:r>
      <w:proofErr w:type="spellEnd"/>
      <w:r>
        <w:t xml:space="preserve">, illetve </w:t>
      </w:r>
      <w:proofErr w:type="spellStart"/>
      <w:r>
        <w:t>TxtScriptReader</w:t>
      </w:r>
      <w:proofErr w:type="spellEnd"/>
      <w:r>
        <w:t>.</w:t>
      </w:r>
    </w:p>
    <w:p w14:paraId="43DCACF6" w14:textId="711E0F78" w:rsidR="00B761D6" w:rsidRDefault="00B761D6" w:rsidP="009D321D">
      <w:pPr>
        <w:pStyle w:val="Heading3"/>
      </w:pPr>
      <w:bookmarkStart w:id="7" w:name="_Toc88725981"/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 xml:space="preserve">A szimuláció inicializálása a </w:t>
      </w:r>
      <w:proofErr w:type="spellStart"/>
      <w:r>
        <w:t>struktúrált</w:t>
      </w:r>
      <w:proofErr w:type="spellEnd"/>
      <w:r>
        <w:t xml:space="preserve">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2E50049A" w:rsidR="00EA4E0A" w:rsidRPr="00F51BD4" w:rsidRDefault="00670A36" w:rsidP="00F51BD4">
      <w:pPr>
        <w:ind w:firstLine="0"/>
      </w:pPr>
      <w:proofErr w:type="spellStart"/>
      <w:r>
        <w:t>Swarm</w:t>
      </w:r>
      <w:proofErr w:type="spellEnd"/>
      <w:r>
        <w:t>::</w:t>
      </w:r>
      <w:proofErr w:type="spellStart"/>
      <w:r>
        <w:t>Simulation</w:t>
      </w:r>
      <w:proofErr w:type="spellEnd"/>
      <w:r>
        <w:t xml:space="preserve"> névtér alatt található osztályok: </w:t>
      </w:r>
      <w:proofErr w:type="spellStart"/>
      <w:r>
        <w:t>SimulationFactory</w:t>
      </w:r>
      <w:proofErr w:type="spellEnd"/>
      <w:r>
        <w:t xml:space="preserve">, </w:t>
      </w:r>
      <w:proofErr w:type="spellStart"/>
      <w:r>
        <w:t>Simulation</w:t>
      </w:r>
      <w:proofErr w:type="spellEnd"/>
      <w:r>
        <w:t>, Simulator.</w:t>
      </w:r>
    </w:p>
    <w:p w14:paraId="295DADAD" w14:textId="34A51917" w:rsidR="00D50B69" w:rsidRDefault="00B761D6" w:rsidP="006F275F">
      <w:pPr>
        <w:pStyle w:val="Heading3"/>
      </w:pPr>
      <w:bookmarkStart w:id="8" w:name="_Toc88725982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</w:t>
      </w:r>
      <w:proofErr w:type="spellStart"/>
      <w:r w:rsidR="00DE3059">
        <w:t>logolj</w:t>
      </w:r>
      <w:r w:rsidR="006E70C1">
        <w:t>a</w:t>
      </w:r>
      <w:proofErr w:type="spellEnd"/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1A7D79D1" w:rsidR="00EA4E0A" w:rsidRPr="006F010C" w:rsidRDefault="006F010C" w:rsidP="00FA27CE">
      <w:pPr>
        <w:ind w:firstLine="0"/>
      </w:pPr>
      <w:proofErr w:type="spellStart"/>
      <w:r>
        <w:t>Swarm</w:t>
      </w:r>
      <w:proofErr w:type="spellEnd"/>
      <w:r>
        <w:t xml:space="preserve">::UI névtér alatt található osztályok: </w:t>
      </w:r>
      <w:proofErr w:type="spellStart"/>
      <w:r w:rsidR="00655D1F">
        <w:t>IOHandler</w:t>
      </w:r>
      <w:proofErr w:type="spellEnd"/>
      <w:r w:rsidR="00C32A2E">
        <w:t xml:space="preserve">, </w:t>
      </w:r>
      <w:proofErr w:type="spellStart"/>
      <w:r w:rsidR="00C32A2E">
        <w:t>Logger</w:t>
      </w:r>
      <w:proofErr w:type="spellEnd"/>
      <w:r w:rsidR="00C32A2E">
        <w:t>.</w:t>
      </w:r>
    </w:p>
    <w:p w14:paraId="2E43156D" w14:textId="3FB409E7" w:rsidR="00A15BB9" w:rsidRDefault="00A15BB9" w:rsidP="00B40C1F">
      <w:pPr>
        <w:pStyle w:val="Heading2"/>
      </w:pPr>
      <w:bookmarkStart w:id="9" w:name="_Toc88725983"/>
      <w:proofErr w:type="spellStart"/>
      <w:r>
        <w:t>Performancia</w:t>
      </w:r>
      <w:proofErr w:type="spellEnd"/>
      <w:r>
        <w:t xml:space="preserve"> optimalizálás</w:t>
      </w:r>
      <w:bookmarkEnd w:id="9"/>
    </w:p>
    <w:p w14:paraId="24F7CA97" w14:textId="7C8D43AF" w:rsidR="003D4443" w:rsidRDefault="00A15BB9" w:rsidP="00A15BB9">
      <w:r>
        <w:t xml:space="preserve">Az alkalmazásunk esetében a </w:t>
      </w:r>
      <w:proofErr w:type="spellStart"/>
      <w:r>
        <w:t>performancia</w:t>
      </w:r>
      <w:proofErr w:type="spellEnd"/>
      <w:r>
        <w:t xml:space="preserve">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</w:t>
      </w:r>
      <w:r w:rsidR="00705BBD">
        <w:lastRenderedPageBreak/>
        <w:t>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Heading3"/>
      </w:pPr>
      <w:bookmarkStart w:id="10" w:name="_Toc88725984"/>
      <w:bookmarkStart w:id="11" w:name="_Hlk88309154"/>
      <w:proofErr w:type="spellStart"/>
      <w:r>
        <w:t>Look</w:t>
      </w:r>
      <w:proofErr w:type="spellEnd"/>
      <w:r>
        <w:t xml:space="preserve"> és </w:t>
      </w:r>
      <w:proofErr w:type="spellStart"/>
      <w:r>
        <w:t>Compute</w:t>
      </w:r>
      <w:proofErr w:type="spellEnd"/>
      <w:r w:rsidR="00BB6EA7">
        <w:t xml:space="preserve"> fázis</w:t>
      </w:r>
      <w:bookmarkEnd w:id="10"/>
    </w:p>
    <w:bookmarkEnd w:id="11"/>
    <w:p w14:paraId="07950975" w14:textId="3929B86D" w:rsidR="003D4443" w:rsidRDefault="000C5E85" w:rsidP="00A15BB9">
      <w:r>
        <w:t xml:space="preserve"> A </w:t>
      </w:r>
      <w:proofErr w:type="spellStart"/>
      <w:r>
        <w:t>Look</w:t>
      </w:r>
      <w:proofErr w:type="spellEnd"/>
      <w:r>
        <w:t xml:space="preserve">, illetve </w:t>
      </w:r>
      <w:proofErr w:type="spellStart"/>
      <w:r>
        <w:t>Compute</w:t>
      </w:r>
      <w:proofErr w:type="spellEnd"/>
      <w:r>
        <w:t xml:space="preserve">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</w:t>
      </w:r>
      <w:proofErr w:type="spellStart"/>
      <w:r>
        <w:t>korruptálódását</w:t>
      </w:r>
      <w:proofErr w:type="spellEnd"/>
      <w:r>
        <w:t xml:space="preserve">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Heading3"/>
      </w:pPr>
      <w:bookmarkStart w:id="12" w:name="_Toc88725985"/>
      <w:proofErr w:type="spellStart"/>
      <w:r>
        <w:t>Move</w:t>
      </w:r>
      <w:proofErr w:type="spellEnd"/>
      <w:r>
        <w:t xml:space="preserve">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</w:t>
      </w:r>
      <w:proofErr w:type="spellStart"/>
      <w:r w:rsidR="00A15BB9">
        <w:t>Move</w:t>
      </w:r>
      <w:proofErr w:type="spellEnd"/>
      <w:r w:rsidR="00A15BB9">
        <w:t xml:space="preserve"> fázisban döntenünk kell a sorrendiségről. Itt az egyedüli kitételünk a determinisztikus futás volt (pontosabban adott randomszámgenerátor </w:t>
      </w:r>
      <w:proofErr w:type="spellStart"/>
      <w:r w:rsidR="00A15BB9">
        <w:t>seed</w:t>
      </w:r>
      <w:proofErr w:type="spellEnd"/>
      <w:r w:rsidR="00A15BB9">
        <w:t xml:space="preserve"> mellett), emiatt pedig a </w:t>
      </w:r>
      <w:proofErr w:type="spellStart"/>
      <w:r w:rsidR="00A15BB9">
        <w:t>Move</w:t>
      </w:r>
      <w:proofErr w:type="spellEnd"/>
      <w:r w:rsidR="00A15BB9">
        <w:t xml:space="preserve"> fázis ilyen jellegű párhuzamosítása nem lehetséges.</w:t>
      </w:r>
    </w:p>
    <w:p w14:paraId="714EB008" w14:textId="1442A94C" w:rsidR="0086606F" w:rsidRDefault="0095194C" w:rsidP="00B40C1F">
      <w:pPr>
        <w:pStyle w:val="Heading2"/>
      </w:pPr>
      <w:bookmarkStart w:id="13" w:name="_Toc88725986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proofErr w:type="spellStart"/>
      <w:r w:rsidRPr="008F652F">
        <w:rPr>
          <w:i/>
          <w:iCs/>
        </w:rPr>
        <w:t>NotMovingBehaviour</w:t>
      </w:r>
      <w:proofErr w:type="spellEnd"/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proofErr w:type="spellStart"/>
      <w:r w:rsidRPr="008F652F">
        <w:rPr>
          <w:i/>
          <w:iCs/>
        </w:rPr>
        <w:t>RandomMoveBehaviour</w:t>
      </w:r>
      <w:proofErr w:type="spellEnd"/>
    </w:p>
    <w:p w14:paraId="4782B30D" w14:textId="5285905B" w:rsidR="008F652F" w:rsidRPr="007A3614" w:rsidRDefault="007A3614" w:rsidP="008F652F">
      <w:pPr>
        <w:ind w:firstLine="0"/>
      </w:pPr>
      <w:r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proofErr w:type="spellStart"/>
      <w:r w:rsidRPr="008F652F">
        <w:rPr>
          <w:i/>
          <w:iCs/>
        </w:rPr>
        <w:t>SequentialMoveBehaviour</w:t>
      </w:r>
      <w:proofErr w:type="spellEnd"/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 xml:space="preserve">mindig a </w:t>
      </w:r>
      <w:proofErr w:type="spellStart"/>
      <w:r w:rsidR="003B2F84">
        <w:t>legnagyob</w:t>
      </w:r>
      <w:proofErr w:type="spellEnd"/>
      <w:r w:rsidR="003B2F84">
        <w:t xml:space="preserve">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proofErr w:type="spellStart"/>
      <w:r>
        <w:rPr>
          <w:i/>
          <w:iCs/>
        </w:rPr>
        <w:t>MoveFromEntityBehaviour</w:t>
      </w:r>
      <w:proofErr w:type="spellEnd"/>
    </w:p>
    <w:p w14:paraId="79A38C1B" w14:textId="28654224" w:rsidR="00E52047" w:rsidRDefault="003608B3" w:rsidP="008F652F">
      <w:pPr>
        <w:ind w:firstLine="0"/>
      </w:pPr>
      <w:r>
        <w:t xml:space="preserve">Az egyed </w:t>
      </w:r>
      <w:r w:rsidR="0012008A">
        <w:t xml:space="preserve">arra a </w:t>
      </w:r>
      <w:r w:rsidR="0078057F">
        <w:t xml:space="preserve">szabad </w:t>
      </w:r>
      <w:r w:rsidR="0012008A">
        <w:t>szomszédos mezőre fog lépni, amelyiknek a legkevesebb szomszédos mezőin található másik entitás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Heading1"/>
      </w:pPr>
      <w:bookmarkStart w:id="14" w:name="_Toc88725987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4C426DBC" w14:textId="7E9A0D9D" w:rsidR="0083295C" w:rsidRPr="00B40C1F" w:rsidRDefault="0026321F" w:rsidP="0083295C">
      <w:r>
        <w:t xml:space="preserve">Az alkalmazás </w:t>
      </w:r>
      <w:r w:rsidR="009F6642">
        <w:t>a megadott futtatható fájl használatával indítható. Az egyedüli paramétere az input script elérési útja, amivel a szimuláció indítható.</w:t>
      </w:r>
    </w:p>
    <w:p w14:paraId="55CF13A3" w14:textId="29C59959" w:rsidR="001F60A6" w:rsidRDefault="001F60A6" w:rsidP="00B40C1F">
      <w:pPr>
        <w:pStyle w:val="Heading2"/>
      </w:pPr>
      <w:bookmarkStart w:id="15" w:name="_Toc88725988"/>
      <w:r w:rsidRPr="001E4386">
        <w:t xml:space="preserve">Az alkalmazás </w:t>
      </w:r>
      <w:r w:rsidR="00B67937">
        <w:t>használata</w:t>
      </w:r>
      <w:bookmarkEnd w:id="15"/>
    </w:p>
    <w:p w14:paraId="0AE33B74" w14:textId="503B49E2" w:rsidR="00B67937" w:rsidRDefault="00B67937" w:rsidP="00B40C1F">
      <w:r>
        <w:t>Futtatás közben elérhető műveletek, és azokhoz szükséges billentyűkombinációk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B67937" w14:paraId="6E654B92" w14:textId="77777777" w:rsidTr="00B67937">
        <w:tc>
          <w:tcPr>
            <w:tcW w:w="4247" w:type="dxa"/>
            <w:vAlign w:val="center"/>
          </w:tcPr>
          <w:p w14:paraId="27F34EC4" w14:textId="64827402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Művelet</w:t>
            </w:r>
          </w:p>
        </w:tc>
        <w:tc>
          <w:tcPr>
            <w:tcW w:w="4247" w:type="dxa"/>
            <w:vAlign w:val="center"/>
          </w:tcPr>
          <w:p w14:paraId="3C218E85" w14:textId="1E330CD6" w:rsidR="00B67937" w:rsidRPr="00B67937" w:rsidRDefault="00B67937" w:rsidP="00B67937">
            <w:pPr>
              <w:ind w:firstLine="0"/>
              <w:jc w:val="center"/>
              <w:rPr>
                <w:b/>
                <w:bCs/>
              </w:rPr>
            </w:pPr>
            <w:r w:rsidRPr="00B67937">
              <w:rPr>
                <w:b/>
                <w:bCs/>
              </w:rPr>
              <w:t>Billentyűkombináció</w:t>
            </w:r>
          </w:p>
        </w:tc>
      </w:tr>
      <w:tr w:rsidR="00B67937" w14:paraId="78C75FD5" w14:textId="77777777" w:rsidTr="00B67937">
        <w:tc>
          <w:tcPr>
            <w:tcW w:w="4247" w:type="dxa"/>
            <w:vAlign w:val="center"/>
          </w:tcPr>
          <w:p w14:paraId="3F111647" w14:textId="3312955B" w:rsidR="00B67937" w:rsidRDefault="00B67937" w:rsidP="00B67937">
            <w:pPr>
              <w:ind w:firstLine="0"/>
              <w:jc w:val="center"/>
            </w:pPr>
            <w:r>
              <w:t>Szimuláció megállítása</w:t>
            </w:r>
          </w:p>
        </w:tc>
        <w:tc>
          <w:tcPr>
            <w:tcW w:w="4247" w:type="dxa"/>
            <w:vAlign w:val="center"/>
          </w:tcPr>
          <w:p w14:paraId="0D906D8D" w14:textId="72EA38DB" w:rsidR="00B67937" w:rsidRDefault="006E742D" w:rsidP="00B67937">
            <w:pPr>
              <w:ind w:firstLine="0"/>
              <w:jc w:val="center"/>
            </w:pPr>
            <w:proofErr w:type="spellStart"/>
            <w:r>
              <w:t>LeftCtrl</w:t>
            </w:r>
            <w:proofErr w:type="spellEnd"/>
          </w:p>
        </w:tc>
      </w:tr>
      <w:tr w:rsidR="00B67937" w14:paraId="6C2C2274" w14:textId="77777777" w:rsidTr="00B67937">
        <w:tc>
          <w:tcPr>
            <w:tcW w:w="4247" w:type="dxa"/>
            <w:vAlign w:val="center"/>
          </w:tcPr>
          <w:p w14:paraId="13B475A1" w14:textId="27E35FC3" w:rsidR="00B67937" w:rsidRDefault="006E742D" w:rsidP="00B67937">
            <w:pPr>
              <w:ind w:firstLine="0"/>
              <w:jc w:val="center"/>
            </w:pPr>
            <w:r>
              <w:t>Szimuláció folytatása</w:t>
            </w:r>
          </w:p>
        </w:tc>
        <w:tc>
          <w:tcPr>
            <w:tcW w:w="4247" w:type="dxa"/>
            <w:vAlign w:val="center"/>
          </w:tcPr>
          <w:p w14:paraId="0D114FB9" w14:textId="688C7F4B" w:rsidR="00B67937" w:rsidRDefault="006E742D" w:rsidP="00B67937">
            <w:pPr>
              <w:ind w:firstLine="0"/>
              <w:jc w:val="center"/>
            </w:pPr>
            <w:proofErr w:type="spellStart"/>
            <w:r>
              <w:t>Space</w:t>
            </w:r>
            <w:proofErr w:type="spellEnd"/>
          </w:p>
        </w:tc>
      </w:tr>
      <w:tr w:rsidR="00B67937" w14:paraId="37120978" w14:textId="77777777" w:rsidTr="00B67937">
        <w:tc>
          <w:tcPr>
            <w:tcW w:w="4247" w:type="dxa"/>
            <w:vAlign w:val="center"/>
          </w:tcPr>
          <w:p w14:paraId="7432A975" w14:textId="5E9F3789" w:rsidR="00B67937" w:rsidRDefault="006E742D" w:rsidP="00B67937">
            <w:pPr>
              <w:ind w:firstLine="0"/>
              <w:jc w:val="center"/>
            </w:pPr>
            <w:r>
              <w:t>Szimuláció léptetése</w:t>
            </w:r>
          </w:p>
        </w:tc>
        <w:tc>
          <w:tcPr>
            <w:tcW w:w="4247" w:type="dxa"/>
            <w:vAlign w:val="center"/>
          </w:tcPr>
          <w:p w14:paraId="569BEE4E" w14:textId="037988A9" w:rsidR="00B67937" w:rsidRDefault="006E742D" w:rsidP="00B67937">
            <w:pPr>
              <w:ind w:firstLine="0"/>
              <w:jc w:val="center"/>
            </w:pPr>
            <w:r>
              <w:t>Jobb nyíl</w:t>
            </w:r>
          </w:p>
        </w:tc>
      </w:tr>
      <w:tr w:rsidR="00B67937" w14:paraId="53B83D9F" w14:textId="77777777" w:rsidTr="00B67937">
        <w:tc>
          <w:tcPr>
            <w:tcW w:w="4247" w:type="dxa"/>
            <w:vAlign w:val="center"/>
          </w:tcPr>
          <w:p w14:paraId="4A01FFFC" w14:textId="1B09054F" w:rsidR="00B67937" w:rsidRDefault="00B67937" w:rsidP="00B67937">
            <w:pPr>
              <w:ind w:firstLine="0"/>
              <w:jc w:val="center"/>
            </w:pPr>
            <w:r>
              <w:t>Szimuláció leállítása</w:t>
            </w:r>
          </w:p>
        </w:tc>
        <w:tc>
          <w:tcPr>
            <w:tcW w:w="4247" w:type="dxa"/>
            <w:vAlign w:val="center"/>
          </w:tcPr>
          <w:p w14:paraId="49C633A6" w14:textId="218E1D42" w:rsidR="00B67937" w:rsidRDefault="00B67937" w:rsidP="00B67937">
            <w:pPr>
              <w:ind w:firstLine="0"/>
              <w:jc w:val="center"/>
            </w:pPr>
            <w:proofErr w:type="spellStart"/>
            <w:r>
              <w:t>Esc</w:t>
            </w:r>
            <w:proofErr w:type="spellEnd"/>
          </w:p>
        </w:tc>
      </w:tr>
    </w:tbl>
    <w:p w14:paraId="004171B6" w14:textId="77777777" w:rsidR="00B67937" w:rsidRPr="00B40C1F" w:rsidRDefault="00B67937" w:rsidP="00B40C1F"/>
    <w:p w14:paraId="14424A36" w14:textId="61B36568" w:rsidR="001F60A6" w:rsidRDefault="001F60A6" w:rsidP="00B40C1F">
      <w:pPr>
        <w:pStyle w:val="Heading2"/>
      </w:pPr>
      <w:bookmarkStart w:id="16" w:name="_Toc88725989"/>
      <w:r>
        <w:t>Példa bemenet</w:t>
      </w:r>
      <w:bookmarkEnd w:id="1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8494"/>
      </w:tblGrid>
      <w:tr w:rsidR="00E910EA" w14:paraId="51ADDCA5" w14:textId="77777777" w:rsidTr="00E910EA">
        <w:tc>
          <w:tcPr>
            <w:tcW w:w="8494" w:type="dxa"/>
            <w:shd w:val="clear" w:color="auto" w:fill="E7E6E6" w:themeFill="background2"/>
          </w:tcPr>
          <w:p w14:paraId="6BE32567" w14:textId="02092E76" w:rsidR="00E910EA" w:rsidRPr="00E910EA" w:rsidRDefault="00E910EA" w:rsidP="00E910EA">
            <w:pPr>
              <w:ind w:firstLine="0"/>
            </w:pPr>
            <w:r w:rsidRPr="00E910EA">
              <w:t>v 5</w:t>
            </w:r>
            <w:r>
              <w:t xml:space="preserve"> //</w:t>
            </w:r>
            <w:r w:rsidR="0055656E">
              <w:t>Csúcsok száma</w:t>
            </w:r>
          </w:p>
          <w:p w14:paraId="041ECC18" w14:textId="1747D4C7" w:rsidR="00E910EA" w:rsidRPr="00E910EA" w:rsidRDefault="00E910EA" w:rsidP="00E910EA">
            <w:pPr>
              <w:ind w:firstLine="0"/>
            </w:pPr>
            <w:r w:rsidRPr="00E910EA">
              <w:t>e 2</w:t>
            </w:r>
            <w:r w:rsidR="0055656E">
              <w:t xml:space="preserve"> //Ágensek száma</w:t>
            </w:r>
          </w:p>
          <w:p w14:paraId="2C8868F2" w14:textId="48480FFA" w:rsidR="00E910EA" w:rsidRPr="00E910EA" w:rsidRDefault="00E910EA" w:rsidP="00E910EA">
            <w:pPr>
              <w:ind w:firstLine="0"/>
            </w:pPr>
            <w:r w:rsidRPr="00E910EA">
              <w:t>VERTICES</w:t>
            </w:r>
            <w:r w:rsidR="0055656E">
              <w:t xml:space="preserve"> //A gráf éllistás felsorolása &lt;ID&gt; &lt;Edge </w:t>
            </w:r>
            <w:proofErr w:type="spellStart"/>
            <w:r w:rsidR="0055656E">
              <w:t>To</w:t>
            </w:r>
            <w:proofErr w:type="spellEnd"/>
            <w:r w:rsidR="0055656E">
              <w:t>&gt;*</w:t>
            </w:r>
          </w:p>
          <w:p w14:paraId="082ED68C" w14:textId="6741ACF1" w:rsidR="00E910EA" w:rsidRPr="00E910EA" w:rsidRDefault="00E910EA" w:rsidP="00E910EA">
            <w:pPr>
              <w:ind w:firstLine="0"/>
            </w:pPr>
            <w:r w:rsidRPr="00E910EA">
              <w:t>1 2 3</w:t>
            </w:r>
            <w:r w:rsidR="0055656E">
              <w:t xml:space="preserve"> </w:t>
            </w:r>
          </w:p>
          <w:p w14:paraId="07E9690B" w14:textId="77777777" w:rsidR="00E910EA" w:rsidRPr="00E910EA" w:rsidRDefault="00E910EA" w:rsidP="00E910EA">
            <w:pPr>
              <w:ind w:firstLine="0"/>
            </w:pPr>
            <w:r w:rsidRPr="00E910EA">
              <w:t>2 1 4 3 5</w:t>
            </w:r>
          </w:p>
          <w:p w14:paraId="206F769B" w14:textId="77777777" w:rsidR="00E910EA" w:rsidRPr="00E910EA" w:rsidRDefault="00E910EA" w:rsidP="00E910EA">
            <w:pPr>
              <w:ind w:firstLine="0"/>
            </w:pPr>
            <w:r w:rsidRPr="00E910EA">
              <w:t>3 1 2 4 5</w:t>
            </w:r>
          </w:p>
          <w:p w14:paraId="6F25E735" w14:textId="77777777" w:rsidR="00E910EA" w:rsidRPr="00E910EA" w:rsidRDefault="00E910EA" w:rsidP="00E910EA">
            <w:pPr>
              <w:ind w:firstLine="0"/>
            </w:pPr>
            <w:r w:rsidRPr="00E910EA">
              <w:t>4 2 3 5</w:t>
            </w:r>
          </w:p>
          <w:p w14:paraId="1C23C05C" w14:textId="77777777" w:rsidR="00E910EA" w:rsidRPr="00E910EA" w:rsidRDefault="00E910EA" w:rsidP="00E910EA">
            <w:pPr>
              <w:ind w:firstLine="0"/>
            </w:pPr>
            <w:r w:rsidRPr="00E910EA">
              <w:t>5 4 2 3</w:t>
            </w:r>
          </w:p>
          <w:p w14:paraId="229756AD" w14:textId="236C0148" w:rsidR="00E910EA" w:rsidRPr="00E910EA" w:rsidRDefault="00E910EA" w:rsidP="00E910EA">
            <w:pPr>
              <w:ind w:firstLine="0"/>
            </w:pPr>
            <w:r w:rsidRPr="00E910EA">
              <w:t>ENTITIES</w:t>
            </w:r>
            <w:r w:rsidR="0055656E">
              <w:t xml:space="preserve"> //Az </w:t>
            </w:r>
            <w:proofErr w:type="spellStart"/>
            <w:r w:rsidR="0055656E">
              <w:t>egyedek</w:t>
            </w:r>
            <w:proofErr w:type="spellEnd"/>
            <w:r w:rsidR="0055656E">
              <w:t xml:space="preserve"> felsorolása, formája: &lt;ID&gt; &lt;</w:t>
            </w:r>
            <w:proofErr w:type="spellStart"/>
            <w:r w:rsidR="008B764B">
              <w:t>ViewDistance</w:t>
            </w:r>
            <w:proofErr w:type="spellEnd"/>
            <w:r w:rsidR="0055656E">
              <w:t>&gt; &lt;</w:t>
            </w:r>
            <w:proofErr w:type="spellStart"/>
            <w:r w:rsidR="0055656E">
              <w:t>BehaviourType</w:t>
            </w:r>
            <w:proofErr w:type="spellEnd"/>
            <w:r w:rsidR="0055656E">
              <w:t>&gt;</w:t>
            </w:r>
            <w:r w:rsidR="00555324">
              <w:t>*</w:t>
            </w:r>
          </w:p>
          <w:p w14:paraId="22E4E8BE" w14:textId="77777777" w:rsidR="00E910EA" w:rsidRPr="00E910EA" w:rsidRDefault="00E910EA" w:rsidP="00E910EA">
            <w:pPr>
              <w:ind w:firstLine="0"/>
            </w:pPr>
            <w:r w:rsidRPr="00E910EA">
              <w:t xml:space="preserve">1 3 </w:t>
            </w:r>
            <w:proofErr w:type="spellStart"/>
            <w:r w:rsidRPr="00E910EA">
              <w:t>RandomMoving</w:t>
            </w:r>
            <w:proofErr w:type="spellEnd"/>
          </w:p>
          <w:p w14:paraId="6110843C" w14:textId="12D2E1D9" w:rsidR="00E910EA" w:rsidRDefault="00E910EA" w:rsidP="00E910EA">
            <w:pPr>
              <w:ind w:firstLine="0"/>
            </w:pPr>
            <w:r w:rsidRPr="00E910EA">
              <w:t xml:space="preserve">2 4 </w:t>
            </w:r>
            <w:proofErr w:type="spellStart"/>
            <w:r w:rsidRPr="00E910EA">
              <w:t>SequentialMove</w:t>
            </w:r>
            <w:proofErr w:type="spellEnd"/>
            <w:r w:rsidRPr="00E910EA">
              <w:t xml:space="preserve"> </w:t>
            </w:r>
            <w:proofErr w:type="spellStart"/>
            <w:r w:rsidRPr="00E910EA">
              <w:t>MoveFromEntity</w:t>
            </w:r>
            <w:proofErr w:type="spellEnd"/>
          </w:p>
        </w:tc>
      </w:tr>
    </w:tbl>
    <w:p w14:paraId="3A462EC9" w14:textId="77777777" w:rsidR="00E910EA" w:rsidRPr="00E910EA" w:rsidRDefault="00E910EA" w:rsidP="00E910EA"/>
    <w:p w14:paraId="0294559D" w14:textId="1FEAE63E" w:rsidR="006E6221" w:rsidRDefault="006E6221" w:rsidP="008F652F">
      <w:pPr>
        <w:pStyle w:val="Heading1"/>
      </w:pPr>
      <w:bookmarkStart w:id="17" w:name="_Toc88725990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 xml:space="preserve">lehetővé teszik, hogy különböző pénzügyi és technológiai folyamatot modellezzünk. A félév során egy ilyen szimulációs környezetet terveztünk meg és implementáltunk, ahol kitüntetett szereppel bírt az ágensek </w:t>
      </w:r>
      <w:proofErr w:type="spellStart"/>
      <w:r w:rsidR="00F84506">
        <w:t>valósidejű</w:t>
      </w:r>
      <w:proofErr w:type="spellEnd"/>
      <w:r w:rsidR="00F84506">
        <w:t xml:space="preserve">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 xml:space="preserve">Jelen dokumentáció kitért a platform választási és </w:t>
      </w:r>
      <w:proofErr w:type="spellStart"/>
      <w:r>
        <w:t>architektúrális</w:t>
      </w:r>
      <w:proofErr w:type="spellEnd"/>
      <w:r>
        <w:t xml:space="preserve">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725991"/>
      <w:r w:rsidRPr="006E6221">
        <w:rPr>
          <w:rStyle w:val="Emphasi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Paragraph"/>
        <w:numPr>
          <w:ilvl w:val="0"/>
          <w:numId w:val="31"/>
        </w:numPr>
      </w:pPr>
      <w:r>
        <w:t xml:space="preserve">Visual </w:t>
      </w:r>
      <w:proofErr w:type="spellStart"/>
      <w:r>
        <w:t>Studio</w:t>
      </w:r>
      <w:proofErr w:type="spellEnd"/>
      <w:r>
        <w:t>: Fejlesztőkörnyezet</w:t>
      </w:r>
    </w:p>
    <w:p w14:paraId="03343EC4" w14:textId="7C1C1706" w:rsidR="006A5AB7" w:rsidRDefault="006A5AB7" w:rsidP="006A5AB7">
      <w:pPr>
        <w:pStyle w:val="ListParagraph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Paragraph"/>
        <w:numPr>
          <w:ilvl w:val="0"/>
          <w:numId w:val="30"/>
        </w:numPr>
      </w:pPr>
      <w:r>
        <w:t>GitHub</w:t>
      </w:r>
      <w:r w:rsidR="00B3540C">
        <w:t>/</w:t>
      </w:r>
      <w:proofErr w:type="spellStart"/>
      <w:r w:rsidR="00B3540C">
        <w:t>git</w:t>
      </w:r>
      <w:proofErr w:type="spellEnd"/>
      <w:r>
        <w:t>: Verziókezelő rendszer</w:t>
      </w:r>
    </w:p>
    <w:p w14:paraId="56AE65D9" w14:textId="650CBB4E" w:rsidR="006A5AB7" w:rsidRPr="0037381F" w:rsidRDefault="006A5AB7" w:rsidP="006A5AB7">
      <w:pPr>
        <w:pStyle w:val="ListParagraph"/>
        <w:numPr>
          <w:ilvl w:val="0"/>
          <w:numId w:val="30"/>
        </w:numPr>
      </w:pPr>
      <w:proofErr w:type="spellStart"/>
      <w:r>
        <w:t>OpenMP</w:t>
      </w:r>
      <w:proofErr w:type="spellEnd"/>
      <w:r>
        <w:t xml:space="preserve">: Egyszerű párhuzamosítási </w:t>
      </w:r>
      <w:proofErr w:type="spellStart"/>
      <w:r>
        <w:t>direktávakhoz</w:t>
      </w:r>
      <w:proofErr w:type="spellEnd"/>
      <w:r>
        <w:t xml:space="preserve"> tartozó 3rd </w:t>
      </w:r>
      <w:proofErr w:type="spellStart"/>
      <w:r>
        <w:t>party</w:t>
      </w:r>
      <w:proofErr w:type="spellEnd"/>
      <w:r>
        <w:t xml:space="preserve">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725992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 xml:space="preserve">Az alkalmazás több </w:t>
      </w:r>
      <w:proofErr w:type="spellStart"/>
      <w:r>
        <w:t>rétege</w:t>
      </w:r>
      <w:proofErr w:type="spellEnd"/>
      <w:r>
        <w:t xml:space="preserve">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Paragraph"/>
        <w:numPr>
          <w:ilvl w:val="0"/>
          <w:numId w:val="32"/>
        </w:numPr>
      </w:pPr>
      <w:r>
        <w:t xml:space="preserve">A </w:t>
      </w:r>
      <w:proofErr w:type="spellStart"/>
      <w:r>
        <w:t>scriptelhetőség</w:t>
      </w:r>
      <w:proofErr w:type="spellEnd"/>
      <w:r>
        <w:t xml:space="preserve"> magas szintű személyre szabhatósága egy </w:t>
      </w:r>
      <w:proofErr w:type="spellStart"/>
      <w:r>
        <w:t>python</w:t>
      </w:r>
      <w:proofErr w:type="spellEnd"/>
      <w:r>
        <w:t xml:space="preserve"> </w:t>
      </w:r>
      <w:proofErr w:type="spellStart"/>
      <w:r>
        <w:t>interop</w:t>
      </w:r>
      <w:proofErr w:type="spellEnd"/>
      <w:r>
        <w:t xml:space="preserve"> interfésszel.</w:t>
      </w:r>
    </w:p>
    <w:p w14:paraId="18A7D124" w14:textId="1F520723" w:rsidR="000B33C1" w:rsidRDefault="000B33C1" w:rsidP="000B33C1">
      <w:pPr>
        <w:pStyle w:val="ListParagraph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Paragraph"/>
        <w:numPr>
          <w:ilvl w:val="0"/>
          <w:numId w:val="32"/>
        </w:numPr>
      </w:pPr>
      <w:r>
        <w:t xml:space="preserve">További </w:t>
      </w:r>
      <w:proofErr w:type="spellStart"/>
      <w:r>
        <w:t>architektúrális</w:t>
      </w:r>
      <w:proofErr w:type="spellEnd"/>
      <w:r>
        <w:t xml:space="preserve">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</w:t>
      </w:r>
      <w:proofErr w:type="spellStart"/>
      <w:r>
        <w:t>architektúrális</w:t>
      </w:r>
      <w:proofErr w:type="spellEnd"/>
      <w:r>
        <w:t xml:space="preserve">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1"/>
      <w:footerReference w:type="default" r:id="rId12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EB5F2" w14:textId="77777777" w:rsidR="00B84151" w:rsidRDefault="00B84151">
      <w:r>
        <w:separator/>
      </w:r>
    </w:p>
  </w:endnote>
  <w:endnote w:type="continuationSeparator" w:id="0">
    <w:p w14:paraId="163CD184" w14:textId="77777777" w:rsidR="00B84151" w:rsidRDefault="00B841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FA27CE" w:rsidRDefault="00FA27CE" w:rsidP="00C00B3C">
    <w:pPr>
      <w:pStyle w:val="Footer"/>
    </w:pP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30018" w14:textId="77777777" w:rsidR="00B84151" w:rsidRDefault="00B84151">
      <w:r>
        <w:separator/>
      </w:r>
    </w:p>
  </w:footnote>
  <w:footnote w:type="continuationSeparator" w:id="0">
    <w:p w14:paraId="7C3D8D84" w14:textId="77777777" w:rsidR="00B84151" w:rsidRDefault="00B841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 w:numId="33">
    <w:abstractNumId w:val="2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84002"/>
    <w:rsid w:val="000A7483"/>
    <w:rsid w:val="000B33C1"/>
    <w:rsid w:val="000B53E0"/>
    <w:rsid w:val="000C5E85"/>
    <w:rsid w:val="0012008A"/>
    <w:rsid w:val="00162232"/>
    <w:rsid w:val="00167C91"/>
    <w:rsid w:val="00170159"/>
    <w:rsid w:val="00171054"/>
    <w:rsid w:val="0017577E"/>
    <w:rsid w:val="001A131C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321F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000E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55324"/>
    <w:rsid w:val="0055656E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46471"/>
    <w:rsid w:val="00650C7C"/>
    <w:rsid w:val="00655D1F"/>
    <w:rsid w:val="00670A36"/>
    <w:rsid w:val="00675281"/>
    <w:rsid w:val="00681E99"/>
    <w:rsid w:val="00691EE6"/>
    <w:rsid w:val="00692605"/>
    <w:rsid w:val="00692B40"/>
    <w:rsid w:val="006A1B7F"/>
    <w:rsid w:val="006A5AB7"/>
    <w:rsid w:val="006B00FC"/>
    <w:rsid w:val="006C5504"/>
    <w:rsid w:val="006D338C"/>
    <w:rsid w:val="006E6221"/>
    <w:rsid w:val="006E70C1"/>
    <w:rsid w:val="006E742D"/>
    <w:rsid w:val="006F010C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8057F"/>
    <w:rsid w:val="007A2751"/>
    <w:rsid w:val="007A3614"/>
    <w:rsid w:val="007A3B58"/>
    <w:rsid w:val="007B4E88"/>
    <w:rsid w:val="007C0F92"/>
    <w:rsid w:val="007E53B9"/>
    <w:rsid w:val="00816BCB"/>
    <w:rsid w:val="0083295C"/>
    <w:rsid w:val="00854BDC"/>
    <w:rsid w:val="0086606F"/>
    <w:rsid w:val="008958ED"/>
    <w:rsid w:val="008A6D77"/>
    <w:rsid w:val="008B764B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9337E"/>
    <w:rsid w:val="009A32B9"/>
    <w:rsid w:val="009B1AB8"/>
    <w:rsid w:val="009C1C93"/>
    <w:rsid w:val="009D0B2F"/>
    <w:rsid w:val="009D321D"/>
    <w:rsid w:val="009E67D2"/>
    <w:rsid w:val="009F62C8"/>
    <w:rsid w:val="009F6642"/>
    <w:rsid w:val="00A15BB9"/>
    <w:rsid w:val="00A3048F"/>
    <w:rsid w:val="00A34DC4"/>
    <w:rsid w:val="00A72B9C"/>
    <w:rsid w:val="00AB511F"/>
    <w:rsid w:val="00AC5163"/>
    <w:rsid w:val="00AE05C4"/>
    <w:rsid w:val="00B13FD0"/>
    <w:rsid w:val="00B3540C"/>
    <w:rsid w:val="00B40C1F"/>
    <w:rsid w:val="00B4104A"/>
    <w:rsid w:val="00B50CAA"/>
    <w:rsid w:val="00B67937"/>
    <w:rsid w:val="00B761D6"/>
    <w:rsid w:val="00B84151"/>
    <w:rsid w:val="00B965B4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2A2E"/>
    <w:rsid w:val="00C3358A"/>
    <w:rsid w:val="00C44654"/>
    <w:rsid w:val="00C47389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3007D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10EA"/>
    <w:rsid w:val="00E92B9D"/>
    <w:rsid w:val="00EA4E0A"/>
    <w:rsid w:val="00EB0302"/>
    <w:rsid w:val="00ED24FC"/>
    <w:rsid w:val="00EE1A1F"/>
    <w:rsid w:val="00EE2264"/>
    <w:rsid w:val="00F050F9"/>
    <w:rsid w:val="00F51BD4"/>
    <w:rsid w:val="00F5772B"/>
    <w:rsid w:val="00F57DA2"/>
    <w:rsid w:val="00F625A8"/>
    <w:rsid w:val="00F84506"/>
    <w:rsid w:val="00F914C6"/>
    <w:rsid w:val="00F97B75"/>
    <w:rsid w:val="00FA27CE"/>
    <w:rsid w:val="00FA79BE"/>
    <w:rsid w:val="00FC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table" w:styleId="TableGrid">
    <w:name w:val="Table Grid"/>
    <w:basedOn w:val="TableNormal"/>
    <w:rsid w:val="00E910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804</TotalTime>
  <Pages>10</Pages>
  <Words>1175</Words>
  <Characters>8115</Characters>
  <Application>Microsoft Office Word</Application>
  <DocSecurity>0</DocSecurity>
  <Lines>67</Lines>
  <Paragraphs>18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9272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Bence</cp:lastModifiedBy>
  <cp:revision>97</cp:revision>
  <cp:lastPrinted>2002-07-08T12:51:00Z</cp:lastPrinted>
  <dcterms:created xsi:type="dcterms:W3CDTF">2020-12-26T16:34:00Z</dcterms:created>
  <dcterms:modified xsi:type="dcterms:W3CDTF">2021-11-25T13:49:00Z</dcterms:modified>
</cp:coreProperties>
</file>